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68C9" w:rsidRPr="0053363A" w:rsidRDefault="004A68C9" w:rsidP="00227764">
      <w:pPr>
        <w:tabs>
          <w:tab w:val="left" w:pos="630"/>
        </w:tabs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363A">
        <w:rPr>
          <w:rFonts w:ascii="Times New Roman" w:hAnsi="Times New Roman" w:cs="Times New Roman"/>
          <w:b/>
          <w:sz w:val="24"/>
          <w:szCs w:val="24"/>
        </w:rPr>
        <w:t>BAB VI</w:t>
      </w:r>
    </w:p>
    <w:p w:rsidR="004A68C9" w:rsidRPr="0053363A" w:rsidRDefault="00CC46AC" w:rsidP="00227764">
      <w:pPr>
        <w:tabs>
          <w:tab w:val="left" w:pos="630"/>
        </w:tabs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363A">
        <w:rPr>
          <w:rFonts w:ascii="Times New Roman" w:hAnsi="Times New Roman" w:cs="Times New Roman"/>
          <w:b/>
          <w:sz w:val="24"/>
          <w:szCs w:val="24"/>
        </w:rPr>
        <w:t xml:space="preserve">KESIMPULAN </w:t>
      </w:r>
    </w:p>
    <w:p w:rsidR="004A68C9" w:rsidRPr="0053363A" w:rsidRDefault="004A68C9" w:rsidP="002A22E0">
      <w:pPr>
        <w:tabs>
          <w:tab w:val="left" w:pos="630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B1709" w:rsidRPr="0053363A" w:rsidRDefault="00CC46AC" w:rsidP="00CC46AC">
      <w:pPr>
        <w:pStyle w:val="ListParagraph"/>
        <w:numPr>
          <w:ilvl w:val="1"/>
          <w:numId w:val="1"/>
        </w:num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3363A">
        <w:rPr>
          <w:rFonts w:ascii="Times New Roman" w:hAnsi="Times New Roman" w:cs="Times New Roman"/>
          <w:b/>
          <w:sz w:val="24"/>
          <w:szCs w:val="24"/>
        </w:rPr>
        <w:t>Kesimpulan</w:t>
      </w:r>
      <w:proofErr w:type="spellEnd"/>
      <w:r w:rsidRPr="0053363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3363A">
        <w:rPr>
          <w:rFonts w:ascii="Times New Roman" w:hAnsi="Times New Roman" w:cs="Times New Roman"/>
          <w:b/>
          <w:sz w:val="24"/>
          <w:szCs w:val="24"/>
        </w:rPr>
        <w:t>Masalah</w:t>
      </w:r>
      <w:proofErr w:type="spellEnd"/>
    </w:p>
    <w:p w:rsidR="006F770F" w:rsidRDefault="00F234E4" w:rsidP="009641AC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3363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363A">
        <w:rPr>
          <w:rFonts w:ascii="Times New Roman" w:hAnsi="Times New Roman" w:cs="Times New Roman"/>
          <w:sz w:val="24"/>
          <w:szCs w:val="24"/>
        </w:rPr>
        <w:t>menerapkan</w:t>
      </w:r>
      <w:proofErr w:type="spellEnd"/>
      <w:r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363A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363A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363A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53363A">
        <w:rPr>
          <w:rFonts w:ascii="Times New Roman" w:hAnsi="Times New Roman" w:cs="Times New Roman"/>
          <w:sz w:val="24"/>
          <w:szCs w:val="24"/>
        </w:rPr>
        <w:t xml:space="preserve"> </w:t>
      </w:r>
      <w:r w:rsidR="009641AC" w:rsidRPr="0053363A">
        <w:rPr>
          <w:rFonts w:ascii="Times New Roman" w:hAnsi="Times New Roman" w:cs="Times New Roman"/>
          <w:sz w:val="24"/>
          <w:szCs w:val="24"/>
        </w:rPr>
        <w:t xml:space="preserve">Collaborative Filtering </w:t>
      </w:r>
      <w:proofErr w:type="spellStart"/>
      <w:r w:rsidR="009641AC" w:rsidRPr="0053363A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41AC" w:rsidRPr="0053363A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9641AC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41AC" w:rsidRPr="0053363A">
        <w:rPr>
          <w:rFonts w:ascii="Times New Roman" w:hAnsi="Times New Roman" w:cs="Times New Roman"/>
          <w:sz w:val="24"/>
          <w:szCs w:val="24"/>
        </w:rPr>
        <w:t>rekomendasi</w:t>
      </w:r>
      <w:proofErr w:type="spellEnd"/>
      <w:r w:rsidR="009641AC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41AC" w:rsidRPr="0053363A">
        <w:rPr>
          <w:rFonts w:ascii="Times New Roman" w:hAnsi="Times New Roman" w:cs="Times New Roman"/>
          <w:sz w:val="24"/>
          <w:szCs w:val="24"/>
        </w:rPr>
        <w:t>peminjaman</w:t>
      </w:r>
      <w:proofErr w:type="spellEnd"/>
      <w:r w:rsidR="009641AC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41AC" w:rsidRPr="0053363A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9641AC" w:rsidRPr="0053363A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9641AC" w:rsidRPr="0053363A">
        <w:rPr>
          <w:rFonts w:ascii="Times New Roman" w:hAnsi="Times New Roman" w:cs="Times New Roman"/>
          <w:sz w:val="24"/>
          <w:szCs w:val="24"/>
        </w:rPr>
        <w:t>Perpustakaan</w:t>
      </w:r>
      <w:proofErr w:type="spellEnd"/>
      <w:r w:rsidR="009641AC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41AC" w:rsidRPr="0053363A">
        <w:rPr>
          <w:rFonts w:ascii="Times New Roman" w:hAnsi="Times New Roman" w:cs="Times New Roman"/>
          <w:sz w:val="24"/>
          <w:szCs w:val="24"/>
        </w:rPr>
        <w:t>Politeknik</w:t>
      </w:r>
      <w:proofErr w:type="spellEnd"/>
      <w:r w:rsidR="009641AC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41AC" w:rsidRPr="0053363A">
        <w:rPr>
          <w:rFonts w:ascii="Times New Roman" w:hAnsi="Times New Roman" w:cs="Times New Roman"/>
          <w:sz w:val="24"/>
          <w:szCs w:val="24"/>
        </w:rPr>
        <w:t>Pos</w:t>
      </w:r>
      <w:proofErr w:type="spellEnd"/>
      <w:r w:rsidR="009641AC" w:rsidRPr="0053363A">
        <w:rPr>
          <w:rFonts w:ascii="Times New Roman" w:hAnsi="Times New Roman" w:cs="Times New Roman"/>
          <w:sz w:val="24"/>
          <w:szCs w:val="24"/>
        </w:rPr>
        <w:t xml:space="preserve"> Indonesia</w:t>
      </w:r>
      <w:r w:rsidR="006F77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770F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="006F77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770F">
        <w:rPr>
          <w:rFonts w:ascii="Times New Roman" w:hAnsi="Times New Roman" w:cs="Times New Roman"/>
          <w:sz w:val="24"/>
          <w:szCs w:val="24"/>
        </w:rPr>
        <w:t>umpan</w:t>
      </w:r>
      <w:proofErr w:type="spellEnd"/>
      <w:r w:rsidR="006F77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770F">
        <w:rPr>
          <w:rFonts w:ascii="Times New Roman" w:hAnsi="Times New Roman" w:cs="Times New Roman"/>
          <w:sz w:val="24"/>
          <w:szCs w:val="24"/>
        </w:rPr>
        <w:t>balik</w:t>
      </w:r>
      <w:proofErr w:type="spellEnd"/>
      <w:r w:rsidR="006F77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770F">
        <w:rPr>
          <w:rFonts w:ascii="Times New Roman" w:hAnsi="Times New Roman" w:cs="Times New Roman"/>
          <w:sz w:val="24"/>
          <w:szCs w:val="24"/>
        </w:rPr>
        <w:t>implisit</w:t>
      </w:r>
      <w:proofErr w:type="spellEnd"/>
      <w:r w:rsidR="006F77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770F">
        <w:rPr>
          <w:rFonts w:ascii="Times New Roman" w:hAnsi="Times New Roman" w:cs="Times New Roman"/>
          <w:sz w:val="24"/>
          <w:szCs w:val="24"/>
        </w:rPr>
        <w:t>berupa</w:t>
      </w:r>
      <w:proofErr w:type="spellEnd"/>
      <w:r w:rsidR="006F770F">
        <w:rPr>
          <w:rFonts w:ascii="Times New Roman" w:hAnsi="Times New Roman" w:cs="Times New Roman"/>
          <w:sz w:val="24"/>
          <w:szCs w:val="24"/>
        </w:rPr>
        <w:t xml:space="preserve"> log </w:t>
      </w:r>
      <w:proofErr w:type="spellStart"/>
      <w:r w:rsidR="006F770F">
        <w:rPr>
          <w:rFonts w:ascii="Times New Roman" w:hAnsi="Times New Roman" w:cs="Times New Roman"/>
          <w:sz w:val="24"/>
          <w:szCs w:val="24"/>
        </w:rPr>
        <w:t>pencarian</w:t>
      </w:r>
      <w:proofErr w:type="spellEnd"/>
      <w:r w:rsidR="006F770F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6F770F">
        <w:rPr>
          <w:rFonts w:ascii="Times New Roman" w:hAnsi="Times New Roman" w:cs="Times New Roman"/>
          <w:sz w:val="24"/>
          <w:szCs w:val="24"/>
        </w:rPr>
        <w:t>klik</w:t>
      </w:r>
      <w:proofErr w:type="spellEnd"/>
      <w:r w:rsidR="006F77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770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6F770F">
        <w:rPr>
          <w:rFonts w:ascii="Times New Roman" w:hAnsi="Times New Roman" w:cs="Times New Roman"/>
          <w:sz w:val="24"/>
          <w:szCs w:val="24"/>
        </w:rPr>
        <w:t xml:space="preserve"> log </w:t>
      </w:r>
      <w:proofErr w:type="spellStart"/>
      <w:r w:rsidR="006F770F">
        <w:rPr>
          <w:rFonts w:ascii="Times New Roman" w:hAnsi="Times New Roman" w:cs="Times New Roman"/>
          <w:sz w:val="24"/>
          <w:szCs w:val="24"/>
        </w:rPr>
        <w:t>peminjaman</w:t>
      </w:r>
      <w:proofErr w:type="spellEnd"/>
      <w:r w:rsidR="006F77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770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6F77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770F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="006F77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770F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="006F77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770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6F77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770F">
        <w:rPr>
          <w:rFonts w:ascii="Times New Roman" w:hAnsi="Times New Roman" w:cs="Times New Roman"/>
          <w:sz w:val="24"/>
          <w:szCs w:val="24"/>
        </w:rPr>
        <w:t>menemukan</w:t>
      </w:r>
      <w:proofErr w:type="spellEnd"/>
      <w:r w:rsidR="006F77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770F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6F770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6F770F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6F77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770F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6F77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F770F">
        <w:rPr>
          <w:rFonts w:ascii="Times New Roman" w:hAnsi="Times New Roman" w:cs="Times New Roman"/>
          <w:sz w:val="24"/>
          <w:szCs w:val="24"/>
        </w:rPr>
        <w:t>preferensinya</w:t>
      </w:r>
      <w:proofErr w:type="spellEnd"/>
      <w:r w:rsidR="006F770F">
        <w:rPr>
          <w:rFonts w:ascii="Times New Roman" w:hAnsi="Times New Roman" w:cs="Times New Roman"/>
          <w:sz w:val="24"/>
          <w:szCs w:val="24"/>
        </w:rPr>
        <w:t>.</w:t>
      </w:r>
    </w:p>
    <w:p w:rsidR="00F234E4" w:rsidRPr="0053363A" w:rsidRDefault="006F770F" w:rsidP="009641AC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rekomenda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eferen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="009641AC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41AC" w:rsidRPr="0053363A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="009641AC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c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komend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41AC" w:rsidRPr="0053363A">
        <w:rPr>
          <w:rFonts w:ascii="Times New Roman" w:hAnsi="Times New Roman" w:cs="Times New Roman"/>
          <w:sz w:val="24"/>
          <w:szCs w:val="24"/>
        </w:rPr>
        <w:t>efektif</w:t>
      </w:r>
      <w:proofErr w:type="spellEnd"/>
      <w:r w:rsidR="009641AC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41AC" w:rsidRPr="0053363A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9641AC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41AC" w:rsidRPr="0053363A">
        <w:rPr>
          <w:rFonts w:ascii="Times New Roman" w:hAnsi="Times New Roman" w:cs="Times New Roman"/>
          <w:sz w:val="24"/>
          <w:szCs w:val="24"/>
        </w:rPr>
        <w:t>efesie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B25170" w:rsidRPr="0053363A" w:rsidRDefault="00CC46AC" w:rsidP="001B789A">
      <w:pPr>
        <w:pStyle w:val="ListParagraph"/>
        <w:numPr>
          <w:ilvl w:val="1"/>
          <w:numId w:val="1"/>
        </w:num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3363A">
        <w:rPr>
          <w:rFonts w:ascii="Times New Roman" w:hAnsi="Times New Roman" w:cs="Times New Roman"/>
          <w:b/>
          <w:sz w:val="24"/>
          <w:szCs w:val="24"/>
        </w:rPr>
        <w:t>Kesimpulan</w:t>
      </w:r>
      <w:proofErr w:type="spellEnd"/>
      <w:r w:rsidRPr="0053363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3363A">
        <w:rPr>
          <w:rFonts w:ascii="Times New Roman" w:hAnsi="Times New Roman" w:cs="Times New Roman"/>
          <w:b/>
          <w:sz w:val="24"/>
          <w:szCs w:val="24"/>
        </w:rPr>
        <w:t>Metode</w:t>
      </w:r>
      <w:proofErr w:type="spellEnd"/>
    </w:p>
    <w:p w:rsidR="00F234E4" w:rsidRPr="0053363A" w:rsidRDefault="00AE5E8E" w:rsidP="006F770F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3363A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363A">
        <w:rPr>
          <w:rFonts w:ascii="Times New Roman" w:hAnsi="Times New Roman" w:cs="Times New Roman"/>
          <w:sz w:val="24"/>
          <w:szCs w:val="24"/>
        </w:rPr>
        <w:t>rekomendasi</w:t>
      </w:r>
      <w:proofErr w:type="spellEnd"/>
      <w:r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363A">
        <w:rPr>
          <w:rFonts w:ascii="Times New Roman" w:hAnsi="Times New Roman" w:cs="Times New Roman"/>
          <w:sz w:val="24"/>
          <w:szCs w:val="24"/>
        </w:rPr>
        <w:t>peminjaman</w:t>
      </w:r>
      <w:proofErr w:type="spellEnd"/>
      <w:r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363A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3363A">
        <w:rPr>
          <w:rFonts w:ascii="Times New Roman" w:hAnsi="Times New Roman" w:cs="Times New Roman"/>
          <w:sz w:val="24"/>
          <w:szCs w:val="24"/>
        </w:rPr>
        <w:t>ber</w:t>
      </w:r>
      <w:r w:rsidR="0002239C" w:rsidRPr="0053363A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02239C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239C" w:rsidRPr="0053363A">
        <w:rPr>
          <w:rFonts w:ascii="Times New Roman" w:hAnsi="Times New Roman" w:cs="Times New Roman"/>
          <w:sz w:val="24"/>
          <w:szCs w:val="24"/>
        </w:rPr>
        <w:t>dibangun</w:t>
      </w:r>
      <w:proofErr w:type="spellEnd"/>
      <w:r w:rsidR="0002239C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239C" w:rsidRPr="0053363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02239C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239C" w:rsidRPr="0053363A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02239C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239C" w:rsidRPr="0053363A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02239C" w:rsidRPr="0053363A">
        <w:rPr>
          <w:rFonts w:ascii="Times New Roman" w:hAnsi="Times New Roman" w:cs="Times New Roman"/>
          <w:sz w:val="24"/>
          <w:szCs w:val="24"/>
        </w:rPr>
        <w:t xml:space="preserve"> Collaborative Filtering </w:t>
      </w:r>
      <w:proofErr w:type="spellStart"/>
      <w:r w:rsidR="0002239C" w:rsidRPr="0053363A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="0002239C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239C" w:rsidRPr="0053363A">
        <w:rPr>
          <w:rFonts w:ascii="Times New Roman" w:hAnsi="Times New Roman" w:cs="Times New Roman"/>
          <w:sz w:val="24"/>
          <w:szCs w:val="24"/>
        </w:rPr>
        <w:t>Perpustakaan</w:t>
      </w:r>
      <w:proofErr w:type="spellEnd"/>
      <w:r w:rsidR="0002239C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239C" w:rsidRPr="0053363A">
        <w:rPr>
          <w:rFonts w:ascii="Times New Roman" w:hAnsi="Times New Roman" w:cs="Times New Roman"/>
          <w:sz w:val="24"/>
          <w:szCs w:val="24"/>
        </w:rPr>
        <w:t>Politeknik</w:t>
      </w:r>
      <w:proofErr w:type="spellEnd"/>
      <w:r w:rsidR="0002239C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239C" w:rsidRPr="0053363A">
        <w:rPr>
          <w:rFonts w:ascii="Times New Roman" w:hAnsi="Times New Roman" w:cs="Times New Roman"/>
          <w:sz w:val="24"/>
          <w:szCs w:val="24"/>
        </w:rPr>
        <w:t>Pos</w:t>
      </w:r>
      <w:proofErr w:type="spellEnd"/>
      <w:r w:rsidR="0002239C" w:rsidRPr="0053363A">
        <w:rPr>
          <w:rFonts w:ascii="Times New Roman" w:hAnsi="Times New Roman" w:cs="Times New Roman"/>
          <w:sz w:val="24"/>
          <w:szCs w:val="24"/>
        </w:rPr>
        <w:t xml:space="preserve"> Indonesia </w:t>
      </w:r>
      <w:proofErr w:type="spellStart"/>
      <w:r w:rsidR="0002239C" w:rsidRPr="0053363A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02239C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239C" w:rsidRPr="0053363A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="0002239C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239C" w:rsidRPr="0053363A">
        <w:rPr>
          <w:rFonts w:ascii="Times New Roman" w:hAnsi="Times New Roman" w:cs="Times New Roman"/>
          <w:sz w:val="24"/>
          <w:szCs w:val="24"/>
        </w:rPr>
        <w:t>memberkan</w:t>
      </w:r>
      <w:proofErr w:type="spellEnd"/>
      <w:r w:rsidR="0002239C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239C" w:rsidRPr="0053363A">
        <w:rPr>
          <w:rFonts w:ascii="Times New Roman" w:hAnsi="Times New Roman" w:cs="Times New Roman"/>
          <w:sz w:val="24"/>
          <w:szCs w:val="24"/>
        </w:rPr>
        <w:t>rekomendasi</w:t>
      </w:r>
      <w:proofErr w:type="spellEnd"/>
      <w:r w:rsidR="0002239C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239C" w:rsidRPr="0053363A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02239C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239C" w:rsidRPr="0053363A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="0002239C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2239C" w:rsidRPr="0053363A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="0002239C" w:rsidRPr="0053363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F234E4" w:rsidRPr="0053363A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F234E4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0094" w:rsidRPr="0053363A">
        <w:rPr>
          <w:rFonts w:ascii="Times New Roman" w:hAnsi="Times New Roman" w:cs="Times New Roman"/>
          <w:sz w:val="24"/>
          <w:szCs w:val="24"/>
        </w:rPr>
        <w:t>rekomendasi</w:t>
      </w:r>
      <w:proofErr w:type="spellEnd"/>
      <w:r w:rsidR="00F234E4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34E4" w:rsidRPr="0053363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F234E4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34E4" w:rsidRPr="0053363A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F234E4" w:rsidRPr="0053363A">
        <w:rPr>
          <w:rFonts w:ascii="Times New Roman" w:hAnsi="Times New Roman" w:cs="Times New Roman"/>
          <w:sz w:val="24"/>
          <w:szCs w:val="24"/>
        </w:rPr>
        <w:t xml:space="preserve"> </w:t>
      </w:r>
      <w:r w:rsidR="00C80094" w:rsidRPr="0053363A">
        <w:rPr>
          <w:rFonts w:ascii="Times New Roman" w:hAnsi="Times New Roman" w:cs="Times New Roman"/>
          <w:i/>
          <w:sz w:val="24"/>
          <w:szCs w:val="24"/>
        </w:rPr>
        <w:t>Collaborative Filtering</w:t>
      </w:r>
      <w:r w:rsidR="00F234E4" w:rsidRPr="0053363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F234E4" w:rsidRPr="0053363A">
        <w:rPr>
          <w:rFonts w:ascii="Times New Roman" w:hAnsi="Times New Roman" w:cs="Times New Roman"/>
          <w:sz w:val="24"/>
          <w:szCs w:val="24"/>
        </w:rPr>
        <w:t>diterapkan</w:t>
      </w:r>
      <w:proofErr w:type="spellEnd"/>
      <w:r w:rsidR="00F234E4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34E4" w:rsidRPr="0053363A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="00F234E4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0094" w:rsidRPr="0053363A">
        <w:rPr>
          <w:rFonts w:ascii="Times New Roman" w:hAnsi="Times New Roman" w:cs="Times New Roman"/>
          <w:sz w:val="24"/>
          <w:szCs w:val="24"/>
        </w:rPr>
        <w:t>rekomendasi</w:t>
      </w:r>
      <w:proofErr w:type="spellEnd"/>
      <w:r w:rsidR="00C80094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0094" w:rsidRPr="0053363A">
        <w:rPr>
          <w:rFonts w:ascii="Times New Roman" w:hAnsi="Times New Roman" w:cs="Times New Roman"/>
          <w:sz w:val="24"/>
          <w:szCs w:val="24"/>
        </w:rPr>
        <w:t>peminjaman</w:t>
      </w:r>
      <w:proofErr w:type="spellEnd"/>
      <w:r w:rsidR="00C80094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34E4" w:rsidRPr="0053363A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="00F234E4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0094" w:rsidRPr="0053363A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="00C80094" w:rsidRPr="0053363A">
        <w:rPr>
          <w:rFonts w:ascii="Times New Roman" w:hAnsi="Times New Roman" w:cs="Times New Roman"/>
          <w:sz w:val="24"/>
          <w:szCs w:val="24"/>
        </w:rPr>
        <w:t xml:space="preserve"> 5.3</w:t>
      </w:r>
      <w:r w:rsidR="00F234E4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34E4" w:rsidRPr="0053363A">
        <w:rPr>
          <w:rFonts w:ascii="Times New Roman" w:hAnsi="Times New Roman" w:cs="Times New Roman"/>
          <w:sz w:val="24"/>
          <w:szCs w:val="24"/>
        </w:rPr>
        <w:t>men</w:t>
      </w:r>
      <w:r w:rsidR="00C80094" w:rsidRPr="0053363A">
        <w:rPr>
          <w:rFonts w:ascii="Times New Roman" w:hAnsi="Times New Roman" w:cs="Times New Roman"/>
          <w:sz w:val="24"/>
          <w:szCs w:val="24"/>
        </w:rPr>
        <w:t>unjukan</w:t>
      </w:r>
      <w:proofErr w:type="spellEnd"/>
      <w:r w:rsidR="00C80094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0094" w:rsidRPr="0053363A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C80094" w:rsidRPr="0053363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C80094" w:rsidRPr="0053363A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C80094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0094" w:rsidRPr="0053363A">
        <w:rPr>
          <w:rFonts w:ascii="Times New Roman" w:hAnsi="Times New Roman" w:cs="Times New Roman"/>
          <w:sz w:val="24"/>
          <w:szCs w:val="24"/>
        </w:rPr>
        <w:t>akurat</w:t>
      </w:r>
      <w:proofErr w:type="spellEnd"/>
      <w:r w:rsidR="00C80094" w:rsidRPr="0053363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234E4" w:rsidRPr="0053363A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="00F234E4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34E4" w:rsidRPr="0053363A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F234E4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34E4" w:rsidRPr="0053363A">
        <w:rPr>
          <w:rFonts w:ascii="Times New Roman" w:hAnsi="Times New Roman" w:cs="Times New Roman"/>
          <w:sz w:val="24"/>
          <w:szCs w:val="24"/>
        </w:rPr>
        <w:t>akurat</w:t>
      </w:r>
      <w:proofErr w:type="spellEnd"/>
      <w:r w:rsidR="00F234E4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34E4" w:rsidRPr="0053363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F234E4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34E4" w:rsidRPr="0053363A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F234E4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34E4" w:rsidRPr="0053363A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F234E4" w:rsidRPr="0053363A">
        <w:rPr>
          <w:rFonts w:ascii="Times New Roman" w:hAnsi="Times New Roman" w:cs="Times New Roman"/>
          <w:sz w:val="24"/>
          <w:szCs w:val="24"/>
        </w:rPr>
        <w:t xml:space="preserve"> </w:t>
      </w:r>
      <w:r w:rsidR="00C80094" w:rsidRPr="0053363A">
        <w:rPr>
          <w:rFonts w:ascii="Times New Roman" w:hAnsi="Times New Roman" w:cs="Times New Roman"/>
          <w:sz w:val="24"/>
          <w:szCs w:val="24"/>
        </w:rPr>
        <w:t xml:space="preserve">Collaborative Filtering </w:t>
      </w:r>
      <w:proofErr w:type="spellStart"/>
      <w:r w:rsidR="00F234E4" w:rsidRPr="0053363A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="00F234E4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34E4" w:rsidRPr="0053363A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F234E4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0094" w:rsidRPr="0053363A">
        <w:rPr>
          <w:rFonts w:ascii="Times New Roman" w:hAnsi="Times New Roman" w:cs="Times New Roman"/>
          <w:sz w:val="24"/>
          <w:szCs w:val="24"/>
        </w:rPr>
        <w:t>rekomendasi</w:t>
      </w:r>
      <w:proofErr w:type="spellEnd"/>
      <w:r w:rsidR="00F234E4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34E4" w:rsidRPr="0053363A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F234E4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34E4" w:rsidRPr="0053363A">
        <w:rPr>
          <w:rFonts w:ascii="Times New Roman" w:hAnsi="Times New Roman" w:cs="Times New Roman"/>
          <w:sz w:val="24"/>
          <w:szCs w:val="24"/>
        </w:rPr>
        <w:t>cepat</w:t>
      </w:r>
      <w:proofErr w:type="spellEnd"/>
      <w:r w:rsidR="00F234E4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34E4" w:rsidRPr="0053363A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F234E4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34E4" w:rsidRPr="0053363A">
        <w:rPr>
          <w:rFonts w:ascii="Times New Roman" w:hAnsi="Times New Roman" w:cs="Times New Roman"/>
          <w:sz w:val="24"/>
          <w:szCs w:val="24"/>
        </w:rPr>
        <w:t>perhit</w:t>
      </w:r>
      <w:r w:rsidR="00C80094" w:rsidRPr="0053363A">
        <w:rPr>
          <w:rFonts w:ascii="Times New Roman" w:hAnsi="Times New Roman" w:cs="Times New Roman"/>
          <w:sz w:val="24"/>
          <w:szCs w:val="24"/>
        </w:rPr>
        <w:t>ungan</w:t>
      </w:r>
      <w:proofErr w:type="spellEnd"/>
      <w:r w:rsidR="00C80094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80094" w:rsidRPr="0053363A">
        <w:rPr>
          <w:rFonts w:ascii="Times New Roman" w:hAnsi="Times New Roman" w:cs="Times New Roman"/>
          <w:sz w:val="24"/>
          <w:szCs w:val="24"/>
        </w:rPr>
        <w:t>s</w:t>
      </w:r>
      <w:r w:rsidR="00F234E4" w:rsidRPr="0053363A">
        <w:rPr>
          <w:rFonts w:ascii="Times New Roman" w:hAnsi="Times New Roman" w:cs="Times New Roman"/>
          <w:sz w:val="24"/>
          <w:szCs w:val="24"/>
        </w:rPr>
        <w:t>udah</w:t>
      </w:r>
      <w:proofErr w:type="spellEnd"/>
      <w:r w:rsidR="00F234E4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34E4" w:rsidRPr="0053363A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F234E4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234E4" w:rsidRPr="0053363A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F234E4" w:rsidRPr="0053363A">
        <w:rPr>
          <w:rFonts w:ascii="Times New Roman" w:hAnsi="Times New Roman" w:cs="Times New Roman"/>
          <w:sz w:val="24"/>
          <w:szCs w:val="24"/>
        </w:rPr>
        <w:t>.</w:t>
      </w:r>
    </w:p>
    <w:p w:rsidR="00F234E4" w:rsidRPr="0053363A" w:rsidRDefault="00F234E4" w:rsidP="00F234E4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460E1" w:rsidRPr="006F770F" w:rsidRDefault="00CC46AC" w:rsidP="00CC46AC">
      <w:pPr>
        <w:pStyle w:val="ListParagraph"/>
        <w:numPr>
          <w:ilvl w:val="1"/>
          <w:numId w:val="1"/>
        </w:numPr>
        <w:spacing w:after="0"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3363A">
        <w:rPr>
          <w:rFonts w:ascii="Times New Roman" w:hAnsi="Times New Roman" w:cs="Times New Roman"/>
          <w:b/>
          <w:sz w:val="24"/>
          <w:szCs w:val="24"/>
        </w:rPr>
        <w:t>Kesimpulan</w:t>
      </w:r>
      <w:proofErr w:type="spellEnd"/>
      <w:r w:rsidRPr="0053363A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53363A">
        <w:rPr>
          <w:rFonts w:ascii="Times New Roman" w:hAnsi="Times New Roman" w:cs="Times New Roman"/>
          <w:b/>
          <w:sz w:val="24"/>
          <w:szCs w:val="24"/>
        </w:rPr>
        <w:t>Eksperimen</w:t>
      </w:r>
      <w:proofErr w:type="spellEnd"/>
    </w:p>
    <w:p w:rsidR="002661DA" w:rsidRPr="0053363A" w:rsidRDefault="000844F3" w:rsidP="000844F3">
      <w:pPr>
        <w:pStyle w:val="ListParagraph"/>
        <w:spacing w:after="0" w:line="36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ksperim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5.3 </w:t>
      </w:r>
      <w:proofErr w:type="spellStart"/>
      <w:r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hit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el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n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rat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le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llaborative filtering.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memperhatikan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paling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berada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urutan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pertama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direkomendasikan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3</w:t>
      </w:r>
      <w:proofErr w:type="gramStart"/>
      <w:r w:rsidR="002661DA" w:rsidRPr="0053363A">
        <w:rPr>
          <w:rFonts w:ascii="Times New Roman" w:hAnsi="Times New Roman" w:cs="Times New Roman"/>
          <w:sz w:val="24"/>
          <w:szCs w:val="24"/>
        </w:rPr>
        <w:t>,96</w:t>
      </w:r>
      <w:proofErr w:type="gram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rekomendasi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dipengaruhi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oleh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rating user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perhitungan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kedekatan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antar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user.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niai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0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kedekatan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(</w:t>
      </w:r>
      <w:r w:rsidR="002661DA" w:rsidRPr="0053363A">
        <w:rPr>
          <w:rFonts w:ascii="Times New Roman" w:hAnsi="Times New Roman" w:cs="Times New Roman"/>
          <w:i/>
          <w:sz w:val="24"/>
          <w:szCs w:val="24"/>
        </w:rPr>
        <w:t>similarity</w:t>
      </w:r>
      <w:r w:rsidR="002661DA" w:rsidRPr="0053363A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rekomendasi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akurat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data </w:t>
      </w:r>
      <w:r w:rsidR="002661DA" w:rsidRPr="0053363A">
        <w:rPr>
          <w:rFonts w:ascii="Times New Roman" w:hAnsi="Times New Roman" w:cs="Times New Roman"/>
          <w:sz w:val="24"/>
          <w:szCs w:val="24"/>
        </w:rPr>
        <w:lastRenderedPageBreak/>
        <w:t xml:space="preserve">yang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pembanding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perhitungan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rekomendasi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2661DA" w:rsidRPr="0053363A">
        <w:rPr>
          <w:rFonts w:ascii="Times New Roman" w:hAnsi="Times New Roman" w:cs="Times New Roman"/>
          <w:sz w:val="24"/>
          <w:szCs w:val="24"/>
        </w:rPr>
        <w:t>akan</w:t>
      </w:r>
      <w:proofErr w:type="spellEnd"/>
      <w:proofErr w:type="gram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sedikit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0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juga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2661DA" w:rsidRPr="0053363A">
        <w:rPr>
          <w:rFonts w:ascii="Times New Roman" w:hAnsi="Times New Roman" w:cs="Times New Roman"/>
          <w:sz w:val="24"/>
          <w:szCs w:val="24"/>
        </w:rPr>
        <w:t>akan</w:t>
      </w:r>
      <w:proofErr w:type="spellEnd"/>
      <w:proofErr w:type="gram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diikutsertakan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perhitungan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61DA" w:rsidRPr="0053363A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="002661DA" w:rsidRPr="0053363A">
        <w:rPr>
          <w:rFonts w:ascii="Times New Roman" w:hAnsi="Times New Roman" w:cs="Times New Roman"/>
          <w:sz w:val="24"/>
          <w:szCs w:val="24"/>
        </w:rPr>
        <w:t>.</w:t>
      </w:r>
    </w:p>
    <w:sectPr w:rsidR="002661DA" w:rsidRPr="0053363A" w:rsidSect="008C18E3">
      <w:headerReference w:type="default" r:id="rId7"/>
      <w:headerReference w:type="first" r:id="rId8"/>
      <w:footerReference w:type="first" r:id="rId9"/>
      <w:pgSz w:w="11906" w:h="16838"/>
      <w:pgMar w:top="2275" w:right="1699" w:bottom="1699" w:left="2275" w:header="706" w:footer="706" w:gutter="0"/>
      <w:pgNumType w:start="32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10E20" w:rsidRDefault="00810E20" w:rsidP="00562B7A">
      <w:pPr>
        <w:spacing w:after="0" w:line="240" w:lineRule="auto"/>
      </w:pPr>
      <w:r>
        <w:separator/>
      </w:r>
    </w:p>
  </w:endnote>
  <w:endnote w:type="continuationSeparator" w:id="0">
    <w:p w:rsidR="00810E20" w:rsidRDefault="00810E20" w:rsidP="00562B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3564" w:rsidRPr="00193564" w:rsidRDefault="007B3186" w:rsidP="00193564">
    <w:pPr>
      <w:pStyle w:val="Foot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VI-3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10E20" w:rsidRDefault="00810E20" w:rsidP="00562B7A">
      <w:pPr>
        <w:spacing w:after="0" w:line="240" w:lineRule="auto"/>
      </w:pPr>
      <w:r>
        <w:separator/>
      </w:r>
    </w:p>
  </w:footnote>
  <w:footnote w:type="continuationSeparator" w:id="0">
    <w:p w:rsidR="00810E20" w:rsidRDefault="00810E20" w:rsidP="00562B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3564" w:rsidRPr="00193564" w:rsidRDefault="00193564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193564">
      <w:rPr>
        <w:rFonts w:ascii="Times New Roman" w:hAnsi="Times New Roman" w:cs="Times New Roman"/>
        <w:sz w:val="24"/>
        <w:szCs w:val="24"/>
      </w:rPr>
      <w:t>VI-</w:t>
    </w:r>
    <w:sdt>
      <w:sdtPr>
        <w:rPr>
          <w:rFonts w:ascii="Times New Roman" w:hAnsi="Times New Roman" w:cs="Times New Roman"/>
          <w:sz w:val="24"/>
          <w:szCs w:val="24"/>
        </w:rPr>
        <w:id w:val="113298818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7B3186">
          <w:rPr>
            <w:rFonts w:ascii="Times New Roman" w:hAnsi="Times New Roman" w:cs="Times New Roman"/>
            <w:sz w:val="24"/>
            <w:szCs w:val="24"/>
          </w:rPr>
          <w:t>34</w:t>
        </w:r>
      </w:sdtContent>
    </w:sdt>
  </w:p>
  <w:p w:rsidR="004A68C9" w:rsidRDefault="004A68C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A68C9" w:rsidRDefault="004A68C9" w:rsidP="00CD062D">
    <w:pPr>
      <w:pStyle w:val="Header"/>
    </w:pPr>
  </w:p>
  <w:p w:rsidR="004A68C9" w:rsidRDefault="004A68C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3215BA"/>
    <w:multiLevelType w:val="multilevel"/>
    <w:tmpl w:val="D372484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>
    <w:nsid w:val="1E0E32E3"/>
    <w:multiLevelType w:val="hybridMultilevel"/>
    <w:tmpl w:val="F7DAEDE0"/>
    <w:lvl w:ilvl="0" w:tplc="0409000F">
      <w:start w:val="1"/>
      <w:numFmt w:val="decimal"/>
      <w:lvlText w:val="%1.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">
    <w:nsid w:val="44652465"/>
    <w:multiLevelType w:val="hybridMultilevel"/>
    <w:tmpl w:val="D6CA925E"/>
    <w:lvl w:ilvl="0" w:tplc="0409000F">
      <w:start w:val="1"/>
      <w:numFmt w:val="decimal"/>
      <w:lvlText w:val="%1.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3">
    <w:nsid w:val="76AF6042"/>
    <w:multiLevelType w:val="hybridMultilevel"/>
    <w:tmpl w:val="011277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tjSxtDAyNzcyMzBV0lEKTi0uzszPAykwrQUAbNGqdCwAAAA="/>
  </w:docVars>
  <w:rsids>
    <w:rsidRoot w:val="0036383C"/>
    <w:rsid w:val="0002239C"/>
    <w:rsid w:val="0002797D"/>
    <w:rsid w:val="00047695"/>
    <w:rsid w:val="00052445"/>
    <w:rsid w:val="00066C4C"/>
    <w:rsid w:val="000739E9"/>
    <w:rsid w:val="000807A0"/>
    <w:rsid w:val="000844F3"/>
    <w:rsid w:val="00086634"/>
    <w:rsid w:val="000C09B2"/>
    <w:rsid w:val="000C39F0"/>
    <w:rsid w:val="000F4863"/>
    <w:rsid w:val="000F497B"/>
    <w:rsid w:val="00105443"/>
    <w:rsid w:val="00111DAB"/>
    <w:rsid w:val="00115E7E"/>
    <w:rsid w:val="00117DB6"/>
    <w:rsid w:val="00127958"/>
    <w:rsid w:val="00130A6A"/>
    <w:rsid w:val="00147324"/>
    <w:rsid w:val="0017447A"/>
    <w:rsid w:val="001809F8"/>
    <w:rsid w:val="00193564"/>
    <w:rsid w:val="001A36CB"/>
    <w:rsid w:val="001A74C1"/>
    <w:rsid w:val="001B789A"/>
    <w:rsid w:val="001C2AAA"/>
    <w:rsid w:val="001E68D1"/>
    <w:rsid w:val="001F4516"/>
    <w:rsid w:val="00200C5C"/>
    <w:rsid w:val="00227764"/>
    <w:rsid w:val="00235082"/>
    <w:rsid w:val="002363C3"/>
    <w:rsid w:val="002561E3"/>
    <w:rsid w:val="002642A5"/>
    <w:rsid w:val="002661DA"/>
    <w:rsid w:val="002A0F4B"/>
    <w:rsid w:val="002A22E0"/>
    <w:rsid w:val="002B2FF2"/>
    <w:rsid w:val="002C185B"/>
    <w:rsid w:val="002C2152"/>
    <w:rsid w:val="002E6548"/>
    <w:rsid w:val="00305372"/>
    <w:rsid w:val="00316B41"/>
    <w:rsid w:val="0031741D"/>
    <w:rsid w:val="00325F53"/>
    <w:rsid w:val="00357B33"/>
    <w:rsid w:val="0036383C"/>
    <w:rsid w:val="00365FA2"/>
    <w:rsid w:val="00373F96"/>
    <w:rsid w:val="00383B19"/>
    <w:rsid w:val="00397343"/>
    <w:rsid w:val="003973DA"/>
    <w:rsid w:val="003A6303"/>
    <w:rsid w:val="003C1FB7"/>
    <w:rsid w:val="003D1FDF"/>
    <w:rsid w:val="003F40A6"/>
    <w:rsid w:val="003F6DF5"/>
    <w:rsid w:val="00406E71"/>
    <w:rsid w:val="00415783"/>
    <w:rsid w:val="00444299"/>
    <w:rsid w:val="0044793C"/>
    <w:rsid w:val="00474A66"/>
    <w:rsid w:val="00490F75"/>
    <w:rsid w:val="00496E23"/>
    <w:rsid w:val="004A14B0"/>
    <w:rsid w:val="004A1F2F"/>
    <w:rsid w:val="004A3D20"/>
    <w:rsid w:val="004A68C9"/>
    <w:rsid w:val="004B50DD"/>
    <w:rsid w:val="004C3390"/>
    <w:rsid w:val="004E0662"/>
    <w:rsid w:val="004E7FDC"/>
    <w:rsid w:val="004F391D"/>
    <w:rsid w:val="004F5DDD"/>
    <w:rsid w:val="00501955"/>
    <w:rsid w:val="0053363A"/>
    <w:rsid w:val="00537D8A"/>
    <w:rsid w:val="005445A3"/>
    <w:rsid w:val="00545965"/>
    <w:rsid w:val="005529B9"/>
    <w:rsid w:val="00562B7A"/>
    <w:rsid w:val="00574018"/>
    <w:rsid w:val="005847E5"/>
    <w:rsid w:val="00593F9C"/>
    <w:rsid w:val="00596176"/>
    <w:rsid w:val="005B1629"/>
    <w:rsid w:val="005B7FCF"/>
    <w:rsid w:val="00611617"/>
    <w:rsid w:val="006121F9"/>
    <w:rsid w:val="00613817"/>
    <w:rsid w:val="00625199"/>
    <w:rsid w:val="0062776F"/>
    <w:rsid w:val="00634F78"/>
    <w:rsid w:val="006435E5"/>
    <w:rsid w:val="00646C0B"/>
    <w:rsid w:val="006470B0"/>
    <w:rsid w:val="00664D31"/>
    <w:rsid w:val="00665AB6"/>
    <w:rsid w:val="006C7288"/>
    <w:rsid w:val="006D09A2"/>
    <w:rsid w:val="006D3243"/>
    <w:rsid w:val="006E5233"/>
    <w:rsid w:val="006F770F"/>
    <w:rsid w:val="00703E1D"/>
    <w:rsid w:val="007045C8"/>
    <w:rsid w:val="00712D6C"/>
    <w:rsid w:val="0073385A"/>
    <w:rsid w:val="007340BA"/>
    <w:rsid w:val="007379F2"/>
    <w:rsid w:val="007409D3"/>
    <w:rsid w:val="00745E47"/>
    <w:rsid w:val="00781AA4"/>
    <w:rsid w:val="00782F72"/>
    <w:rsid w:val="0079229B"/>
    <w:rsid w:val="00797516"/>
    <w:rsid w:val="007A1C1D"/>
    <w:rsid w:val="007B3186"/>
    <w:rsid w:val="00807BB7"/>
    <w:rsid w:val="00810E20"/>
    <w:rsid w:val="00814881"/>
    <w:rsid w:val="0081787F"/>
    <w:rsid w:val="008407F8"/>
    <w:rsid w:val="00843E01"/>
    <w:rsid w:val="00857584"/>
    <w:rsid w:val="00864EA7"/>
    <w:rsid w:val="00884CA3"/>
    <w:rsid w:val="008A2181"/>
    <w:rsid w:val="008A4843"/>
    <w:rsid w:val="008B3EC9"/>
    <w:rsid w:val="008B69AC"/>
    <w:rsid w:val="008C18E3"/>
    <w:rsid w:val="008D7721"/>
    <w:rsid w:val="008E4F61"/>
    <w:rsid w:val="008E735B"/>
    <w:rsid w:val="0092554B"/>
    <w:rsid w:val="00947F97"/>
    <w:rsid w:val="009641AC"/>
    <w:rsid w:val="00970C52"/>
    <w:rsid w:val="00984D72"/>
    <w:rsid w:val="00993758"/>
    <w:rsid w:val="00994D0D"/>
    <w:rsid w:val="009967A0"/>
    <w:rsid w:val="009B6D91"/>
    <w:rsid w:val="009C0EB5"/>
    <w:rsid w:val="009F4B1E"/>
    <w:rsid w:val="00A03E6D"/>
    <w:rsid w:val="00A33EDE"/>
    <w:rsid w:val="00A34CC5"/>
    <w:rsid w:val="00A606DE"/>
    <w:rsid w:val="00A6440C"/>
    <w:rsid w:val="00A644A0"/>
    <w:rsid w:val="00A660B6"/>
    <w:rsid w:val="00A7730F"/>
    <w:rsid w:val="00A8013B"/>
    <w:rsid w:val="00A81A59"/>
    <w:rsid w:val="00A83050"/>
    <w:rsid w:val="00A83534"/>
    <w:rsid w:val="00A86B9D"/>
    <w:rsid w:val="00AB2EF8"/>
    <w:rsid w:val="00AB5FD5"/>
    <w:rsid w:val="00AD610F"/>
    <w:rsid w:val="00AE5E8E"/>
    <w:rsid w:val="00AF02F4"/>
    <w:rsid w:val="00AF1B43"/>
    <w:rsid w:val="00B064E6"/>
    <w:rsid w:val="00B13C03"/>
    <w:rsid w:val="00B2438C"/>
    <w:rsid w:val="00B24DD7"/>
    <w:rsid w:val="00B25170"/>
    <w:rsid w:val="00B37551"/>
    <w:rsid w:val="00B60B76"/>
    <w:rsid w:val="00B7255B"/>
    <w:rsid w:val="00B85724"/>
    <w:rsid w:val="00B85761"/>
    <w:rsid w:val="00BA0C8C"/>
    <w:rsid w:val="00BB25BD"/>
    <w:rsid w:val="00BB5865"/>
    <w:rsid w:val="00BC75FA"/>
    <w:rsid w:val="00C16C05"/>
    <w:rsid w:val="00C35459"/>
    <w:rsid w:val="00C36854"/>
    <w:rsid w:val="00C4219E"/>
    <w:rsid w:val="00C44839"/>
    <w:rsid w:val="00C67F02"/>
    <w:rsid w:val="00C70723"/>
    <w:rsid w:val="00C71569"/>
    <w:rsid w:val="00C80094"/>
    <w:rsid w:val="00C8091B"/>
    <w:rsid w:val="00CB42F9"/>
    <w:rsid w:val="00CC46AC"/>
    <w:rsid w:val="00CD062D"/>
    <w:rsid w:val="00CE0D65"/>
    <w:rsid w:val="00CE4BB6"/>
    <w:rsid w:val="00CF6D06"/>
    <w:rsid w:val="00D15F6B"/>
    <w:rsid w:val="00D16F36"/>
    <w:rsid w:val="00D20D8F"/>
    <w:rsid w:val="00D23F5F"/>
    <w:rsid w:val="00D42B66"/>
    <w:rsid w:val="00D43CA7"/>
    <w:rsid w:val="00D51940"/>
    <w:rsid w:val="00D52EB7"/>
    <w:rsid w:val="00D55AD3"/>
    <w:rsid w:val="00D62A2B"/>
    <w:rsid w:val="00D67152"/>
    <w:rsid w:val="00DA0F1B"/>
    <w:rsid w:val="00DB1709"/>
    <w:rsid w:val="00DB76E9"/>
    <w:rsid w:val="00DB7EBC"/>
    <w:rsid w:val="00DE6A74"/>
    <w:rsid w:val="00DF45B5"/>
    <w:rsid w:val="00E16B39"/>
    <w:rsid w:val="00E439D1"/>
    <w:rsid w:val="00E460E1"/>
    <w:rsid w:val="00E51D33"/>
    <w:rsid w:val="00E62212"/>
    <w:rsid w:val="00E71EAF"/>
    <w:rsid w:val="00E75F02"/>
    <w:rsid w:val="00ED6692"/>
    <w:rsid w:val="00EE484F"/>
    <w:rsid w:val="00EE6101"/>
    <w:rsid w:val="00EE734E"/>
    <w:rsid w:val="00EF07B2"/>
    <w:rsid w:val="00F147B6"/>
    <w:rsid w:val="00F234E4"/>
    <w:rsid w:val="00F27175"/>
    <w:rsid w:val="00F34BC7"/>
    <w:rsid w:val="00F538EB"/>
    <w:rsid w:val="00F718C6"/>
    <w:rsid w:val="00F87AA7"/>
    <w:rsid w:val="00F93DBF"/>
    <w:rsid w:val="00F95E72"/>
    <w:rsid w:val="00FA6034"/>
    <w:rsid w:val="00FA7FBF"/>
    <w:rsid w:val="00FB6215"/>
    <w:rsid w:val="00FE44FF"/>
    <w:rsid w:val="00FF7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D754DA5-6ECB-4BAA-830A-EF618227E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383C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6383C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6383C"/>
    <w:rPr>
      <w:lang w:val="en-US"/>
    </w:rPr>
  </w:style>
  <w:style w:type="table" w:styleId="TableGrid">
    <w:name w:val="Table Grid"/>
    <w:basedOn w:val="TableNormal"/>
    <w:uiPriority w:val="59"/>
    <w:rsid w:val="0036383C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A660B6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62B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B7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562B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B7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09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091B"/>
    <w:rPr>
      <w:rFonts w:ascii="Segoe UI" w:hAnsi="Segoe UI" w:cs="Segoe UI"/>
      <w:sz w:val="18"/>
      <w:szCs w:val="18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A68C9"/>
    <w:pPr>
      <w:spacing w:after="0" w:line="240" w:lineRule="auto"/>
    </w:pPr>
    <w:rPr>
      <w:rFonts w:ascii="Consolas" w:hAnsi="Consolas" w:cs="Consolas"/>
      <w:sz w:val="20"/>
      <w:szCs w:val="20"/>
      <w:lang w:val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A68C9"/>
    <w:rPr>
      <w:rFonts w:ascii="Consolas" w:hAnsi="Consolas" w:cs="Consolas"/>
      <w:sz w:val="20"/>
      <w:szCs w:val="20"/>
    </w:rPr>
  </w:style>
  <w:style w:type="paragraph" w:styleId="NoSpacing">
    <w:name w:val="No Spacing"/>
    <w:uiPriority w:val="1"/>
    <w:qFormat/>
    <w:rsid w:val="004A68C9"/>
    <w:pPr>
      <w:spacing w:after="0" w:line="240" w:lineRule="auto"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4A68C9"/>
    <w:rPr>
      <w:i/>
      <w:iCs/>
    </w:rPr>
  </w:style>
  <w:style w:type="paragraph" w:customStyle="1" w:styleId="Default">
    <w:name w:val="Default"/>
    <w:rsid w:val="004A68C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A68C9"/>
    <w:rPr>
      <w:color w:val="0563C1" w:themeColor="hyperlink"/>
      <w:u w:val="single"/>
    </w:rPr>
  </w:style>
  <w:style w:type="paragraph" w:styleId="Caption">
    <w:name w:val="caption"/>
    <w:aliases w:val="gambar"/>
    <w:basedOn w:val="Normal"/>
    <w:next w:val="Normal"/>
    <w:link w:val="CaptionChar"/>
    <w:uiPriority w:val="35"/>
    <w:unhideWhenUsed/>
    <w:qFormat/>
    <w:rsid w:val="004A68C9"/>
    <w:pPr>
      <w:spacing w:line="240" w:lineRule="auto"/>
      <w:jc w:val="center"/>
    </w:pPr>
    <w:rPr>
      <w:rFonts w:ascii="Times New Roman" w:hAnsi="Times New Roman" w:cs="Times New Roman"/>
      <w:i/>
      <w:iCs/>
      <w:sz w:val="20"/>
      <w:szCs w:val="20"/>
      <w:lang w:val="id-ID"/>
    </w:rPr>
  </w:style>
  <w:style w:type="character" w:customStyle="1" w:styleId="CaptionChar">
    <w:name w:val="Caption Char"/>
    <w:aliases w:val="gambar Char"/>
    <w:basedOn w:val="DefaultParagraphFont"/>
    <w:link w:val="Caption"/>
    <w:uiPriority w:val="35"/>
    <w:rsid w:val="004A68C9"/>
    <w:rPr>
      <w:rFonts w:ascii="Times New Roman" w:hAnsi="Times New Roman" w:cs="Times New Roman"/>
      <w:i/>
      <w:iCs/>
      <w:sz w:val="20"/>
      <w:szCs w:val="20"/>
    </w:rPr>
  </w:style>
  <w:style w:type="character" w:customStyle="1" w:styleId="apple-converted-space">
    <w:name w:val="apple-converted-space"/>
    <w:basedOn w:val="DefaultParagraphFont"/>
    <w:rsid w:val="004A68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1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5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5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9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4</TotalTime>
  <Pages>2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 Endrian</dc:creator>
  <cp:keywords/>
  <dc:description/>
  <cp:lastModifiedBy>Fitriani fitri</cp:lastModifiedBy>
  <cp:revision>142</cp:revision>
  <cp:lastPrinted>2016-01-22T02:39:00Z</cp:lastPrinted>
  <dcterms:created xsi:type="dcterms:W3CDTF">2016-01-14T03:12:00Z</dcterms:created>
  <dcterms:modified xsi:type="dcterms:W3CDTF">2018-04-26T15:06:00Z</dcterms:modified>
</cp:coreProperties>
</file>